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2AAC" w:rsidRPr="003F0AF9" w:rsidRDefault="00C56A6A" w:rsidP="00612AAC">
      <w:pPr>
        <w:spacing w:after="0" w:line="276" w:lineRule="auto"/>
        <w:jc w:val="center"/>
        <w:rPr>
          <w:rFonts w:ascii="Times New Roman" w:hAnsi="Times New Roman" w:cs="Times New Roman"/>
          <w:b/>
          <w:noProof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t>JELENTKEZÉSI ŰRLAP</w:t>
      </w:r>
    </w:p>
    <w:p w:rsidR="00030EE3" w:rsidRPr="003F0AF9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3F0AF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1. </w:t>
      </w:r>
      <w:r w:rsidR="00AA658C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ZEMÉLYES ADATOK</w:t>
      </w: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ab/>
      </w:r>
    </w:p>
    <w:p w:rsidR="00030EE3" w:rsidRPr="003F0AF9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noProof/>
        </w:rPr>
      </w:pPr>
    </w:p>
    <w:tbl>
      <w:tblPr>
        <w:tblW w:w="4887" w:type="pct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40"/>
        <w:gridCol w:w="3458"/>
        <w:gridCol w:w="6669"/>
      </w:tblGrid>
      <w:tr w:rsidR="00030EE3" w:rsidRPr="003F0AF9" w:rsidTr="00C51BE2">
        <w:trPr>
          <w:trHeight w:val="269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1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3F0AF9" w:rsidRDefault="00AA658C" w:rsidP="00AA658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  <w:lang w:val="hu-HU"/>
              </w:rPr>
              <w:t>Vezetéknév és név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231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2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AA658C" w:rsidP="00C56A6A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>A szem</w:t>
            </w:r>
            <w:r w:rsidR="00C56A6A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 xml:space="preserve">élyi </w:t>
            </w:r>
            <w: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>igazolvány száma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193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3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AA658C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Lakcím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E6023" w:rsidRPr="003F0AF9" w:rsidTr="00C51BE2">
        <w:trPr>
          <w:trHeight w:val="269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AE602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4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AE6023" w:rsidRPr="003F0AF9" w:rsidRDefault="00AA658C" w:rsidP="00AA658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A parcella száma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602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231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5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AA658C" w:rsidP="00AA658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  <w:vertAlign w:val="baseline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Telefonszám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</w:tbl>
    <w:p w:rsidR="00E46A5C" w:rsidRDefault="00E46A5C" w:rsidP="00916EC9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bookmarkStart w:id="0" w:name="_Hlk72263790"/>
    </w:p>
    <w:tbl>
      <w:tblPr>
        <w:tblStyle w:val="TableGrid"/>
        <w:tblW w:w="4867" w:type="pct"/>
        <w:jc w:val="center"/>
        <w:tblInd w:w="-1113" w:type="dxa"/>
        <w:tblLook w:val="04A0"/>
      </w:tblPr>
      <w:tblGrid>
        <w:gridCol w:w="9556"/>
        <w:gridCol w:w="1167"/>
      </w:tblGrid>
      <w:tr w:rsidR="000C1268" w:rsidRPr="000C1268" w:rsidTr="000C1268">
        <w:trPr>
          <w:trHeight w:val="142"/>
          <w:jc w:val="center"/>
        </w:trPr>
        <w:tc>
          <w:tcPr>
            <w:tcW w:w="4456" w:type="pct"/>
          </w:tcPr>
          <w:p w:rsidR="000C1268" w:rsidRPr="000C1268" w:rsidRDefault="00AA658C" w:rsidP="00AA658C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A háztartás tagjainak létszáma</w:t>
            </w:r>
          </w:p>
        </w:tc>
        <w:tc>
          <w:tcPr>
            <w:tcW w:w="544" w:type="pct"/>
          </w:tcPr>
          <w:p w:rsidR="000C1268" w:rsidRPr="000C1268" w:rsidRDefault="000C1268" w:rsidP="000F02EA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0C1268" w:rsidRPr="003F0AF9" w:rsidTr="000C1268">
        <w:trPr>
          <w:trHeight w:val="546"/>
          <w:jc w:val="center"/>
        </w:trPr>
        <w:tc>
          <w:tcPr>
            <w:tcW w:w="4456" w:type="pct"/>
          </w:tcPr>
          <w:p w:rsidR="000C1268" w:rsidRPr="000C1268" w:rsidRDefault="00AA658C" w:rsidP="00C56A6A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Használtak-e támogatást a fűtés</w:t>
            </w:r>
            <w:r w:rsidR="00C56A6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i 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rendszer fejlesztésére a </w:t>
            </w:r>
            <w:r w:rsidR="000C1268" w:rsidRPr="000C1268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2021-2022-2023.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évek</w:t>
            </w:r>
            <w:r w:rsidR="00C56A6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en?</w:t>
            </w:r>
          </w:p>
        </w:tc>
        <w:tc>
          <w:tcPr>
            <w:tcW w:w="544" w:type="pct"/>
          </w:tcPr>
          <w:p w:rsidR="000C1268" w:rsidRPr="00E16287" w:rsidRDefault="00AA658C" w:rsidP="00AA658C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IGEN</w:t>
            </w:r>
            <w:r w:rsidR="000C1268">
              <w:rPr>
                <w:rFonts w:ascii="Times New Roman" w:hAnsi="Times New Roman" w:cs="Times New Roman"/>
                <w:noProof/>
              </w:rPr>
              <w:t xml:space="preserve"> - </w:t>
            </w:r>
            <w:r>
              <w:rPr>
                <w:rFonts w:ascii="Times New Roman" w:hAnsi="Times New Roman" w:cs="Times New Roman"/>
                <w:noProof/>
              </w:rPr>
              <w:t>NEM</w:t>
            </w:r>
          </w:p>
        </w:tc>
      </w:tr>
    </w:tbl>
    <w:p w:rsidR="000C1268" w:rsidRPr="000C1268" w:rsidRDefault="000C1268" w:rsidP="00916EC9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:rsidR="008A0D35" w:rsidRPr="003F0AF9" w:rsidRDefault="002838C3" w:rsidP="00916EC9">
      <w:pPr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2</w:t>
      </w:r>
      <w:r w:rsidR="00E125BD" w:rsidRPr="003F0AF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. </w:t>
      </w:r>
      <w:r w:rsidR="005C404F">
        <w:rPr>
          <w:rFonts w:ascii="Times New Roman" w:hAnsi="Times New Roman" w:cs="Times New Roman"/>
          <w:b/>
          <w:bCs/>
          <w:noProof/>
          <w:sz w:val="24"/>
          <w:szCs w:val="24"/>
          <w:lang w:val="hu-HU"/>
        </w:rPr>
        <w:t>HÁZÁNAK JELENLEGI ÁLLAPOTA</w:t>
      </w:r>
    </w:p>
    <w:p w:rsidR="0066540E" w:rsidRPr="003F0AF9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</w:p>
    <w:tbl>
      <w:tblPr>
        <w:tblStyle w:val="TableGrid0"/>
        <w:tblW w:w="9356" w:type="dxa"/>
        <w:jc w:val="center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1A21" w:rsidRPr="003F0AF9" w:rsidTr="007362AD">
        <w:trPr>
          <w:trHeight w:val="389"/>
          <w:jc w:val="center"/>
        </w:trPr>
        <w:tc>
          <w:tcPr>
            <w:tcW w:w="9356" w:type="dxa"/>
            <w:vAlign w:val="center"/>
          </w:tcPr>
          <w:p w:rsidR="00771A21" w:rsidRPr="005C404F" w:rsidRDefault="005C404F" w:rsidP="005C404F">
            <w:pPr>
              <w:jc w:val="both"/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</w:rPr>
            </w:pPr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A </w:t>
            </w:r>
            <w:proofErr w:type="spellStart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glévő</w:t>
            </w:r>
            <w:proofErr w:type="spellEnd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őszigetelési</w:t>
            </w:r>
            <w:proofErr w:type="spellEnd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állapotot</w:t>
            </w:r>
            <w:proofErr w:type="spellEnd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a </w:t>
            </w:r>
            <w:proofErr w:type="spellStart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övetkezők</w:t>
            </w:r>
            <w:proofErr w:type="spellEnd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zerint</w:t>
            </w:r>
            <w:proofErr w:type="spellEnd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ll</w:t>
            </w:r>
            <w:proofErr w:type="spellEnd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értékelni</w:t>
            </w:r>
            <w:proofErr w:type="spellEnd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</w:t>
            </w:r>
            <w:r w:rsidRPr="005C404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rikázza</w:t>
            </w:r>
            <w:proofErr w:type="spellEnd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be a </w:t>
            </w:r>
            <w:proofErr w:type="spellStart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gfelelő</w:t>
            </w:r>
            <w:proofErr w:type="spellEnd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63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orszámot</w:t>
            </w:r>
            <w:proofErr w:type="spellEnd"/>
            <w:r w:rsidR="00771A21" w:rsidRPr="005C404F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):</w:t>
            </w:r>
          </w:p>
        </w:tc>
      </w:tr>
      <w:tr w:rsidR="00771A21" w:rsidRPr="003F0AF9" w:rsidTr="007362AD">
        <w:trPr>
          <w:trHeight w:val="246"/>
          <w:jc w:val="center"/>
        </w:trPr>
        <w:tc>
          <w:tcPr>
            <w:tcW w:w="9356" w:type="dxa"/>
            <w:vAlign w:val="center"/>
          </w:tcPr>
          <w:p w:rsidR="00771A21" w:rsidRPr="003F0AF9" w:rsidRDefault="005C404F" w:rsidP="00E162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Külső falak homlokzati hőszigeteléssel</w:t>
            </w:r>
          </w:p>
        </w:tc>
      </w:tr>
      <w:tr w:rsidR="00771A21" w:rsidRPr="003F0AF9" w:rsidTr="007362AD">
        <w:trPr>
          <w:trHeight w:val="254"/>
          <w:jc w:val="center"/>
        </w:trPr>
        <w:tc>
          <w:tcPr>
            <w:tcW w:w="9356" w:type="dxa"/>
            <w:vAlign w:val="center"/>
          </w:tcPr>
          <w:p w:rsidR="00771A21" w:rsidRPr="003F0AF9" w:rsidRDefault="005C404F" w:rsidP="005C404F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0 cm vastagság feletti külső falak homlokzati hőszigetelés nélkül</w:t>
            </w:r>
          </w:p>
        </w:tc>
      </w:tr>
      <w:tr w:rsidR="00771A21" w:rsidRPr="003F0AF9" w:rsidTr="007362AD">
        <w:trPr>
          <w:trHeight w:val="116"/>
          <w:jc w:val="center"/>
        </w:trPr>
        <w:tc>
          <w:tcPr>
            <w:tcW w:w="9356" w:type="dxa"/>
            <w:vAlign w:val="center"/>
          </w:tcPr>
          <w:p w:rsidR="00771A21" w:rsidRPr="003F0AF9" w:rsidRDefault="005C404F" w:rsidP="005C404F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0 cm vastagság alatti külső falak homlokzati hőszigetelés nélkül</w:t>
            </w:r>
          </w:p>
        </w:tc>
      </w:tr>
    </w:tbl>
    <w:p w:rsidR="008A0D35" w:rsidRPr="003F0AF9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tbl>
      <w:tblPr>
        <w:tblStyle w:val="TableGrid0"/>
        <w:tblW w:w="9356" w:type="dxa"/>
        <w:jc w:val="center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3F0AF9" w:rsidTr="007362AD">
        <w:trPr>
          <w:trHeight w:val="410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3F0AF9" w:rsidRDefault="0066540E" w:rsidP="005C404F">
            <w:pPr>
              <w:spacing w:line="259" w:lineRule="auto"/>
              <w:ind w:left="17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5C404F" w:rsidRPr="005C404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A meglévő fűtési mód – tüzelőanyag</w:t>
            </w:r>
            <w:r w:rsidR="005C404F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B60550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ED03A4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</w:t>
            </w:r>
            <w:r w:rsidR="005C404F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karikázza be a sorszámot</w:t>
            </w:r>
            <w:r w:rsidR="0062156B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)</w:t>
            </w:r>
            <w:r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:</w:t>
            </w:r>
          </w:p>
        </w:tc>
      </w:tr>
      <w:tr w:rsidR="00A00A87" w:rsidRPr="003F0AF9" w:rsidTr="007362AD">
        <w:trPr>
          <w:trHeight w:val="145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3F0AF9" w:rsidRDefault="005C404F" w:rsidP="005C404F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zén</w:t>
            </w:r>
            <w:r w:rsidR="00A00A87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űtőolaj</w:t>
            </w:r>
            <w:r w:rsidR="00A00A87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mazut</w:t>
            </w:r>
          </w:p>
        </w:tc>
      </w:tr>
      <w:tr w:rsidR="00A00A87" w:rsidRPr="003F0AF9" w:rsidTr="007362AD">
        <w:trPr>
          <w:trHeight w:val="65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3F0AF9" w:rsidRDefault="005C404F" w:rsidP="005C404F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a</w:t>
            </w: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9323"/>
      </w:tblGrid>
      <w:tr w:rsidR="000C1268" w:rsidRPr="000C1268" w:rsidTr="000F02EA">
        <w:trPr>
          <w:jc w:val="center"/>
        </w:trPr>
        <w:tc>
          <w:tcPr>
            <w:tcW w:w="9323" w:type="dxa"/>
          </w:tcPr>
          <w:p w:rsidR="000C1268" w:rsidRPr="000C1268" w:rsidRDefault="00F46286" w:rsidP="00C56A6A">
            <w:pPr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A meglévő fűt</w:t>
            </w:r>
            <w:r w:rsidR="00C56A6A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ési </w:t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berendezés fajtája</w:t>
            </w:r>
            <w:r w:rsidR="000C1268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0C1268" w:rsidRPr="000C1268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</w:t>
            </w:r>
            <w:r w:rsidR="00AA658C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karikázza be a sorszámot</w:t>
            </w:r>
            <w:r w:rsidR="000C1268" w:rsidRPr="000C1268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)</w:t>
            </w:r>
            <w:r w:rsidR="000C1268" w:rsidRPr="000C1268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>:</w:t>
            </w:r>
          </w:p>
        </w:tc>
      </w:tr>
      <w:tr w:rsidR="000C1268" w:rsidRPr="000C1268" w:rsidTr="000F02EA">
        <w:trPr>
          <w:trHeight w:val="153"/>
          <w:jc w:val="center"/>
        </w:trPr>
        <w:tc>
          <w:tcPr>
            <w:tcW w:w="9323" w:type="dxa"/>
          </w:tcPr>
          <w:p w:rsidR="000C1268" w:rsidRPr="000C1268" w:rsidRDefault="00AA658C" w:rsidP="00AA658C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zén/mazut/fűtőolaj/fa tüzelésű kazánok és etázsfűtésű kályhák</w:t>
            </w:r>
          </w:p>
        </w:tc>
      </w:tr>
      <w:tr w:rsidR="000C1268" w:rsidRPr="000C1268" w:rsidTr="000F02EA">
        <w:trPr>
          <w:trHeight w:val="157"/>
          <w:jc w:val="center"/>
        </w:trPr>
        <w:tc>
          <w:tcPr>
            <w:tcW w:w="9323" w:type="dxa"/>
          </w:tcPr>
          <w:p w:rsidR="000C1268" w:rsidRPr="000C1268" w:rsidRDefault="00AA658C" w:rsidP="00AA658C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zén- és fafűtésű sporhetek és kályhák</w:t>
            </w:r>
          </w:p>
        </w:tc>
      </w:tr>
    </w:tbl>
    <w:p w:rsidR="000C1268" w:rsidRPr="000C1268" w:rsidRDefault="000C1268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9323"/>
      </w:tblGrid>
      <w:tr w:rsidR="00916EC9" w:rsidRPr="000C1268" w:rsidTr="007362AD">
        <w:trPr>
          <w:jc w:val="center"/>
        </w:trPr>
        <w:tc>
          <w:tcPr>
            <w:tcW w:w="9323" w:type="dxa"/>
          </w:tcPr>
          <w:p w:rsidR="00916EC9" w:rsidRPr="000C1268" w:rsidRDefault="0069339A" w:rsidP="0069339A">
            <w:pPr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A külső nyílászárók jelenlegi technikai jellegzetességei</w:t>
            </w:r>
            <w:r w:rsidR="00752BCA" w:rsidRPr="000C1268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771A21" w:rsidRPr="000C1268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</w:t>
            </w:r>
            <w:r w:rsidR="00AA658C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karikázza be a sorszámot</w:t>
            </w:r>
            <w:r w:rsidR="0062156B" w:rsidRPr="000C1268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)</w:t>
            </w:r>
            <w:r w:rsidR="00916EC9" w:rsidRPr="000C1268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>:</w:t>
            </w:r>
          </w:p>
        </w:tc>
      </w:tr>
      <w:tr w:rsidR="00E63938" w:rsidRPr="000C1268" w:rsidTr="007362AD">
        <w:trPr>
          <w:trHeight w:val="153"/>
          <w:jc w:val="center"/>
        </w:trPr>
        <w:tc>
          <w:tcPr>
            <w:tcW w:w="9323" w:type="dxa"/>
          </w:tcPr>
          <w:p w:rsidR="00E63938" w:rsidRPr="000C1268" w:rsidRDefault="0069339A" w:rsidP="00C56A6A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VC</w:t>
            </w:r>
            <w:r w:rsidR="000C1268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alum</w:t>
            </w:r>
            <w:r w:rsidR="00C56A6A">
              <w:rPr>
                <w:rFonts w:ascii="Times New Roman" w:hAnsi="Times New Roman" w:cs="Times New Roman"/>
                <w:noProof/>
                <w:sz w:val="24"/>
                <w:szCs w:val="24"/>
              </w:rPr>
              <w:t>í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ium vagy fa háromszoros üvegezéssel</w:t>
            </w:r>
            <w:r w:rsidR="00E63938" w:rsidRPr="000C1268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0C1268" w:rsidRPr="000C1268" w:rsidTr="000F02EA">
        <w:trPr>
          <w:trHeight w:val="157"/>
          <w:jc w:val="center"/>
        </w:trPr>
        <w:tc>
          <w:tcPr>
            <w:tcW w:w="9323" w:type="dxa"/>
          </w:tcPr>
          <w:p w:rsidR="000C1268" w:rsidRPr="000C1268" w:rsidRDefault="0069339A" w:rsidP="00C56A6A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VC, alum</w:t>
            </w:r>
            <w:r w:rsidR="00C56A6A">
              <w:rPr>
                <w:rFonts w:ascii="Times New Roman" w:hAnsi="Times New Roman" w:cs="Times New Roman"/>
                <w:noProof/>
                <w:sz w:val="24"/>
                <w:szCs w:val="24"/>
              </w:rPr>
              <w:t>í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ium vagy fa dupla üvegezéssel</w:t>
            </w:r>
          </w:p>
        </w:tc>
      </w:tr>
      <w:tr w:rsidR="000C1268" w:rsidRPr="000C1268" w:rsidTr="000F02EA">
        <w:trPr>
          <w:trHeight w:val="157"/>
          <w:jc w:val="center"/>
        </w:trPr>
        <w:tc>
          <w:tcPr>
            <w:tcW w:w="9323" w:type="dxa"/>
          </w:tcPr>
          <w:p w:rsidR="000C1268" w:rsidRPr="000C1268" w:rsidRDefault="0069339A" w:rsidP="0069339A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aablakok dupla (vákuum) üveggel</w:t>
            </w:r>
          </w:p>
        </w:tc>
      </w:tr>
      <w:tr w:rsidR="000C1268" w:rsidRPr="000C1268" w:rsidTr="000F02EA">
        <w:trPr>
          <w:trHeight w:val="157"/>
          <w:jc w:val="center"/>
        </w:trPr>
        <w:tc>
          <w:tcPr>
            <w:tcW w:w="9323" w:type="dxa"/>
          </w:tcPr>
          <w:p w:rsidR="000C1268" w:rsidRPr="000C1268" w:rsidRDefault="00C8089B" w:rsidP="00C8089B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5C9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Kétszárnyú </w:t>
            </w:r>
            <w:r w:rsidR="0069339A" w:rsidRPr="003F5C9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faablakok </w:t>
            </w:r>
            <w:r w:rsidR="000C1268" w:rsidRPr="003F5C90">
              <w:rPr>
                <w:rFonts w:ascii="Times New Roman" w:hAnsi="Times New Roman" w:cs="Times New Roman"/>
                <w:noProof/>
                <w:sz w:val="24"/>
                <w:szCs w:val="24"/>
              </w:rPr>
              <w:t>(</w:t>
            </w:r>
            <w:r w:rsidRPr="003F5C9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dupla </w:t>
            </w:r>
            <w:r w:rsidR="00C56A6A" w:rsidRPr="003F5C90">
              <w:rPr>
                <w:rFonts w:ascii="Times New Roman" w:hAnsi="Times New Roman" w:cs="Times New Roman"/>
                <w:noProof/>
                <w:sz w:val="24"/>
                <w:szCs w:val="24"/>
              </w:rPr>
              <w:t>szárnyas</w:t>
            </w:r>
            <w:r w:rsidR="000C1268" w:rsidRPr="003F5C90">
              <w:rPr>
                <w:rFonts w:ascii="Times New Roman" w:hAnsi="Times New Roman" w:cs="Times New Roman"/>
                <w:noProof/>
                <w:sz w:val="24"/>
                <w:szCs w:val="24"/>
              </w:rPr>
              <w:t>)</w:t>
            </w:r>
          </w:p>
        </w:tc>
      </w:tr>
      <w:tr w:rsidR="00E63938" w:rsidRPr="003F0AF9" w:rsidTr="007362AD">
        <w:trPr>
          <w:trHeight w:val="157"/>
          <w:jc w:val="center"/>
        </w:trPr>
        <w:tc>
          <w:tcPr>
            <w:tcW w:w="9323" w:type="dxa"/>
          </w:tcPr>
          <w:p w:rsidR="00E63938" w:rsidRPr="003F0AF9" w:rsidRDefault="00C8089B" w:rsidP="00C8089B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hu-HU"/>
              </w:rPr>
              <w:t>Fa</w:t>
            </w:r>
            <w:r w:rsidR="0069339A">
              <w:rPr>
                <w:rFonts w:ascii="Times New Roman" w:hAnsi="Times New Roman" w:cs="Times New Roman"/>
                <w:noProof/>
                <w:sz w:val="24"/>
                <w:szCs w:val="24"/>
                <w:lang w:val="hu-HU"/>
              </w:rPr>
              <w:t>ablakok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hu-HU"/>
              </w:rPr>
              <w:t xml:space="preserve"> egy rétegű üvegezéssel</w:t>
            </w: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</w:p>
    <w:p w:rsidR="007362AD" w:rsidRPr="007362AD" w:rsidRDefault="007362A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</w:p>
    <w:bookmarkEnd w:id="0"/>
    <w:p w:rsidR="00C56A6A" w:rsidRDefault="00C56A6A" w:rsidP="00C56A6A">
      <w:pPr>
        <w:spacing w:after="0" w:line="240" w:lineRule="auto"/>
        <w:ind w:firstLine="709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Dátum</w:t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>: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>202</w:t>
      </w:r>
      <w:r w:rsidR="000C1268">
        <w:rPr>
          <w:rFonts w:ascii="Times New Roman" w:hAnsi="Times New Roman" w:cs="Times New Roman"/>
          <w:noProof/>
          <w:sz w:val="24"/>
          <w:szCs w:val="24"/>
        </w:rPr>
        <w:t>4</w:t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>__________</w:t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030EE3"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7362AD"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                                               </w:t>
      </w:r>
      <w:r>
        <w:rPr>
          <w:rFonts w:ascii="Times New Roman" w:hAnsi="Times New Roman" w:cs="Times New Roman"/>
          <w:noProof/>
          <w:sz w:val="24"/>
          <w:szCs w:val="24"/>
        </w:rPr>
        <w:t>A jelentkezés benyújtójának aláírása</w:t>
      </w:r>
    </w:p>
    <w:p w:rsidR="00C56A6A" w:rsidRDefault="00C56A6A" w:rsidP="00C56A6A">
      <w:pPr>
        <w:spacing w:after="0" w:line="240" w:lineRule="auto"/>
        <w:ind w:firstLine="709"/>
        <w:rPr>
          <w:rFonts w:ascii="Times New Roman" w:hAnsi="Times New Roman" w:cs="Times New Roman"/>
          <w:noProof/>
          <w:sz w:val="24"/>
          <w:szCs w:val="24"/>
        </w:rPr>
      </w:pPr>
    </w:p>
    <w:p w:rsidR="00CB7E8C" w:rsidRPr="003F0AF9" w:rsidRDefault="00030EE3" w:rsidP="00C56A6A">
      <w:pPr>
        <w:spacing w:after="0" w:line="240" w:lineRule="auto"/>
        <w:ind w:firstLine="709"/>
        <w:rPr>
          <w:rFonts w:ascii="Times New Roman" w:hAnsi="Times New Roman" w:cs="Times New Roman"/>
          <w:b/>
          <w:i/>
          <w:iCs/>
          <w:noProof/>
          <w:sz w:val="24"/>
          <w:szCs w:val="24"/>
          <w:u w:val="single"/>
        </w:rPr>
      </w:pPr>
      <w:r w:rsidRPr="003F0AF9"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                                                    </w:t>
      </w:r>
      <w:r w:rsidR="000C1268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7362AD">
        <w:rPr>
          <w:rFonts w:ascii="Times New Roman" w:hAnsi="Times New Roman" w:cs="Times New Roman"/>
          <w:noProof/>
          <w:sz w:val="24"/>
          <w:szCs w:val="24"/>
        </w:rPr>
        <w:t>_______________________</w:t>
      </w:r>
    </w:p>
    <w:sectPr w:rsidR="00CB7E8C" w:rsidRPr="003F0AF9" w:rsidSect="00161A6F">
      <w:headerReference w:type="default" r:id="rId8"/>
      <w:footerReference w:type="default" r:id="rId9"/>
      <w:pgSz w:w="12240" w:h="15840"/>
      <w:pgMar w:top="426" w:right="720" w:bottom="720" w:left="720" w:header="42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0776F" w:rsidRDefault="0070776F" w:rsidP="00CB7E8C">
      <w:pPr>
        <w:spacing w:after="0" w:line="240" w:lineRule="auto"/>
      </w:pPr>
      <w:r>
        <w:separator/>
      </w:r>
    </w:p>
  </w:endnote>
  <w:endnote w:type="continuationSeparator" w:id="0">
    <w:p w:rsidR="0070776F" w:rsidRDefault="0070776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30058704"/>
      <w:docPartObj>
        <w:docPartGallery w:val="Page Numbers (Bottom of Page)"/>
        <w:docPartUnique/>
      </w:docPartObj>
    </w:sdtPr>
    <w:sdtContent>
      <w:p w:rsidR="00263A55" w:rsidRDefault="006F66B3">
        <w:pPr>
          <w:pStyle w:val="Footer"/>
          <w:jc w:val="right"/>
        </w:pPr>
        <w:r w:rsidRPr="00263A55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263A55" w:rsidRPr="00263A55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263A55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B60550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263A55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:rsidR="00263A55" w:rsidRDefault="00263A5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0776F" w:rsidRDefault="0070776F" w:rsidP="00CB7E8C">
      <w:pPr>
        <w:spacing w:after="0" w:line="240" w:lineRule="auto"/>
      </w:pPr>
      <w:r>
        <w:separator/>
      </w:r>
    </w:p>
  </w:footnote>
  <w:footnote w:type="continuationSeparator" w:id="0">
    <w:p w:rsidR="0070776F" w:rsidRDefault="0070776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38C3" w:rsidRDefault="00C56A6A" w:rsidP="002838C3">
    <w:pPr>
      <w:pStyle w:val="NormalWeb"/>
      <w:jc w:val="center"/>
    </w:pPr>
    <w:r>
      <w:t>NYILVÁNOS PÁLYÁZAT A LÉGSZENNYEZÉS CSÖKKENTÉSÉRE</w:t>
    </w:r>
    <w:r w:rsidR="002838C3">
      <w:t xml:space="preserve">              </w:t>
    </w:r>
    <w:r w:rsidR="002838C3">
      <w:rPr>
        <w:noProof/>
      </w:rPr>
      <w:drawing>
        <wp:inline distT="0" distB="0" distL="0" distR="0">
          <wp:extent cx="877391" cy="564543"/>
          <wp:effectExtent l="19050" t="0" r="0" b="0"/>
          <wp:docPr id="1" name="Picture 1" descr="D:\Downloads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ownloads\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3559" cy="56851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80EC7E10"/>
    <w:lvl w:ilvl="0" w:tplc="A9F00FAA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6DE36D7A"/>
    <w:multiLevelType w:val="hybridMultilevel"/>
    <w:tmpl w:val="040ED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5"/>
  </w:num>
  <w:num w:numId="2">
    <w:abstractNumId w:val="16"/>
  </w:num>
  <w:num w:numId="3">
    <w:abstractNumId w:val="26"/>
  </w:num>
  <w:num w:numId="4">
    <w:abstractNumId w:val="8"/>
  </w:num>
  <w:num w:numId="5">
    <w:abstractNumId w:val="14"/>
  </w:num>
  <w:num w:numId="6">
    <w:abstractNumId w:val="30"/>
  </w:num>
  <w:num w:numId="7">
    <w:abstractNumId w:val="12"/>
  </w:num>
  <w:num w:numId="8">
    <w:abstractNumId w:val="15"/>
  </w:num>
  <w:num w:numId="9">
    <w:abstractNumId w:val="32"/>
  </w:num>
  <w:num w:numId="10">
    <w:abstractNumId w:val="31"/>
  </w:num>
  <w:num w:numId="11">
    <w:abstractNumId w:val="7"/>
  </w:num>
  <w:num w:numId="12">
    <w:abstractNumId w:val="29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8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4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7"/>
  </w:num>
  <w:num w:numId="30">
    <w:abstractNumId w:val="5"/>
  </w:num>
  <w:num w:numId="31">
    <w:abstractNumId w:val="17"/>
  </w:num>
  <w:num w:numId="32">
    <w:abstractNumId w:val="2"/>
  </w:num>
  <w:num w:numId="33">
    <w:abstractNumId w:val="2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113AA"/>
    <w:rsid w:val="000309F7"/>
    <w:rsid w:val="00030EE3"/>
    <w:rsid w:val="00035EFA"/>
    <w:rsid w:val="00041173"/>
    <w:rsid w:val="000411B5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C1268"/>
    <w:rsid w:val="000D4ACD"/>
    <w:rsid w:val="000D62C7"/>
    <w:rsid w:val="000E5AD4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6155"/>
    <w:rsid w:val="00157B30"/>
    <w:rsid w:val="001618A6"/>
    <w:rsid w:val="00161A6F"/>
    <w:rsid w:val="00165F07"/>
    <w:rsid w:val="0018068A"/>
    <w:rsid w:val="00186AF8"/>
    <w:rsid w:val="001D54C8"/>
    <w:rsid w:val="001F600E"/>
    <w:rsid w:val="0020470D"/>
    <w:rsid w:val="00213A2F"/>
    <w:rsid w:val="00215AAC"/>
    <w:rsid w:val="00224C4F"/>
    <w:rsid w:val="00263A55"/>
    <w:rsid w:val="00266B51"/>
    <w:rsid w:val="002838C3"/>
    <w:rsid w:val="002B31BC"/>
    <w:rsid w:val="002B5978"/>
    <w:rsid w:val="002C788C"/>
    <w:rsid w:val="002D1A13"/>
    <w:rsid w:val="002D37E0"/>
    <w:rsid w:val="002E5131"/>
    <w:rsid w:val="002F7814"/>
    <w:rsid w:val="003239CB"/>
    <w:rsid w:val="00370499"/>
    <w:rsid w:val="003967AD"/>
    <w:rsid w:val="003A361B"/>
    <w:rsid w:val="003D67B7"/>
    <w:rsid w:val="003E5425"/>
    <w:rsid w:val="003E735E"/>
    <w:rsid w:val="003F0AF9"/>
    <w:rsid w:val="003F5C90"/>
    <w:rsid w:val="00406587"/>
    <w:rsid w:val="00410446"/>
    <w:rsid w:val="004135DF"/>
    <w:rsid w:val="00414D8E"/>
    <w:rsid w:val="00425CAA"/>
    <w:rsid w:val="00436EAA"/>
    <w:rsid w:val="00445ECB"/>
    <w:rsid w:val="00451A10"/>
    <w:rsid w:val="00451C23"/>
    <w:rsid w:val="00463DF0"/>
    <w:rsid w:val="004643B5"/>
    <w:rsid w:val="00482B04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14B5C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404F"/>
    <w:rsid w:val="005C600A"/>
    <w:rsid w:val="005C7FA7"/>
    <w:rsid w:val="005E2557"/>
    <w:rsid w:val="005E6D56"/>
    <w:rsid w:val="005F006E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273A"/>
    <w:rsid w:val="0065562C"/>
    <w:rsid w:val="00660350"/>
    <w:rsid w:val="0066540E"/>
    <w:rsid w:val="00670599"/>
    <w:rsid w:val="00675765"/>
    <w:rsid w:val="00682E9E"/>
    <w:rsid w:val="0069339A"/>
    <w:rsid w:val="00696A29"/>
    <w:rsid w:val="006A0595"/>
    <w:rsid w:val="006B7E3B"/>
    <w:rsid w:val="006C252A"/>
    <w:rsid w:val="006C5E11"/>
    <w:rsid w:val="006E0396"/>
    <w:rsid w:val="006E46BB"/>
    <w:rsid w:val="006F1F74"/>
    <w:rsid w:val="006F66B3"/>
    <w:rsid w:val="007014C4"/>
    <w:rsid w:val="0070776F"/>
    <w:rsid w:val="0072339D"/>
    <w:rsid w:val="00725255"/>
    <w:rsid w:val="007354A5"/>
    <w:rsid w:val="007362AD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25EBD"/>
    <w:rsid w:val="00845A80"/>
    <w:rsid w:val="008524A5"/>
    <w:rsid w:val="00871655"/>
    <w:rsid w:val="00882D11"/>
    <w:rsid w:val="008868D5"/>
    <w:rsid w:val="008A0ADF"/>
    <w:rsid w:val="008A0D35"/>
    <w:rsid w:val="008A4175"/>
    <w:rsid w:val="008D71F9"/>
    <w:rsid w:val="008E0438"/>
    <w:rsid w:val="008E3243"/>
    <w:rsid w:val="008E3768"/>
    <w:rsid w:val="008F3544"/>
    <w:rsid w:val="00902AE4"/>
    <w:rsid w:val="00913FD2"/>
    <w:rsid w:val="00916EC9"/>
    <w:rsid w:val="00920E32"/>
    <w:rsid w:val="009242B9"/>
    <w:rsid w:val="009453DF"/>
    <w:rsid w:val="009471F0"/>
    <w:rsid w:val="00950A62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4C08"/>
    <w:rsid w:val="00A55C46"/>
    <w:rsid w:val="00A654CB"/>
    <w:rsid w:val="00A70556"/>
    <w:rsid w:val="00A77CA4"/>
    <w:rsid w:val="00A85075"/>
    <w:rsid w:val="00A86B80"/>
    <w:rsid w:val="00A86C81"/>
    <w:rsid w:val="00A949DA"/>
    <w:rsid w:val="00AA658C"/>
    <w:rsid w:val="00AB0591"/>
    <w:rsid w:val="00AE07AA"/>
    <w:rsid w:val="00AE5A07"/>
    <w:rsid w:val="00AE6023"/>
    <w:rsid w:val="00AF4E34"/>
    <w:rsid w:val="00B04B51"/>
    <w:rsid w:val="00B104CB"/>
    <w:rsid w:val="00B159AD"/>
    <w:rsid w:val="00B335B4"/>
    <w:rsid w:val="00B33E0C"/>
    <w:rsid w:val="00B3596B"/>
    <w:rsid w:val="00B43512"/>
    <w:rsid w:val="00B60550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1BE2"/>
    <w:rsid w:val="00C5235D"/>
    <w:rsid w:val="00C536BD"/>
    <w:rsid w:val="00C56A6A"/>
    <w:rsid w:val="00C72B2E"/>
    <w:rsid w:val="00C8089B"/>
    <w:rsid w:val="00C86291"/>
    <w:rsid w:val="00CB0FBC"/>
    <w:rsid w:val="00CB22D0"/>
    <w:rsid w:val="00CB2FAD"/>
    <w:rsid w:val="00CB6DFA"/>
    <w:rsid w:val="00CB7E8C"/>
    <w:rsid w:val="00CC1612"/>
    <w:rsid w:val="00CC78DF"/>
    <w:rsid w:val="00D060F3"/>
    <w:rsid w:val="00D13CF6"/>
    <w:rsid w:val="00D17F10"/>
    <w:rsid w:val="00D24529"/>
    <w:rsid w:val="00D24B27"/>
    <w:rsid w:val="00D36390"/>
    <w:rsid w:val="00D54D97"/>
    <w:rsid w:val="00D55D2F"/>
    <w:rsid w:val="00D66E66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B7CEF"/>
    <w:rsid w:val="00DE4C76"/>
    <w:rsid w:val="00DF060B"/>
    <w:rsid w:val="00DF24FD"/>
    <w:rsid w:val="00DF753A"/>
    <w:rsid w:val="00E125BD"/>
    <w:rsid w:val="00E16287"/>
    <w:rsid w:val="00E260B3"/>
    <w:rsid w:val="00E3226C"/>
    <w:rsid w:val="00E46A5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D3A13"/>
    <w:rsid w:val="00EE2ACD"/>
    <w:rsid w:val="00EF59A7"/>
    <w:rsid w:val="00F14531"/>
    <w:rsid w:val="00F22C3C"/>
    <w:rsid w:val="00F43B94"/>
    <w:rsid w:val="00F46286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283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DC8F16-C4F0-4202-B55F-553FCB11C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tyko Arpad</cp:lastModifiedBy>
  <cp:revision>7</cp:revision>
  <cp:lastPrinted>2024-06-10T07:25:00Z</cp:lastPrinted>
  <dcterms:created xsi:type="dcterms:W3CDTF">2024-06-11T07:25:00Z</dcterms:created>
  <dcterms:modified xsi:type="dcterms:W3CDTF">2024-06-11T08:13:00Z</dcterms:modified>
</cp:coreProperties>
</file>